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DB5A0A" w14:textId="0A8BFF06" w:rsidR="001D1A00" w:rsidRDefault="00BE36EB">
      <w:pPr>
        <w:spacing w:after="17" w:line="259" w:lineRule="auto"/>
        <w:ind w:left="0" w:firstLine="0"/>
        <w:jc w:val="right"/>
      </w:pPr>
      <w:r>
        <w:t xml:space="preserve"> Yogyakarta, </w:t>
      </w:r>
      <w:r w:rsidR="00157D0B">
        <w:t xml:space="preserve">………………… </w:t>
      </w:r>
      <w:r>
        <w:t>202</w:t>
      </w:r>
      <w:r w:rsidR="00C066A2">
        <w:t>4</w:t>
      </w:r>
      <w:r w:rsidR="000A7D3A">
        <w:t xml:space="preserve"> </w:t>
      </w:r>
    </w:p>
    <w:p w14:paraId="411A227A" w14:textId="3E0749E2" w:rsidR="001D1A00" w:rsidRDefault="000A7D3A">
      <w:pPr>
        <w:spacing w:after="16" w:line="259" w:lineRule="auto"/>
        <w:ind w:left="0" w:right="0" w:firstLine="0"/>
        <w:jc w:val="left"/>
      </w:pPr>
      <w:r>
        <w:t xml:space="preserve"> </w:t>
      </w:r>
      <w:r w:rsidR="00F556E8">
        <w:t xml:space="preserve">   </w:t>
      </w:r>
    </w:p>
    <w:p w14:paraId="22A96B14" w14:textId="165057BA" w:rsidR="001D1A00" w:rsidRDefault="000A7D3A">
      <w:pPr>
        <w:spacing w:after="1" w:line="259" w:lineRule="auto"/>
        <w:ind w:left="-5" w:right="0"/>
      </w:pPr>
      <w:r>
        <w:t xml:space="preserve">Lamp </w:t>
      </w:r>
      <w:r w:rsidR="0045449C">
        <w:tab/>
      </w:r>
      <w:r>
        <w:t xml:space="preserve">: </w:t>
      </w:r>
      <w:r>
        <w:rPr>
          <w:i/>
        </w:rPr>
        <w:t>1 lembar Abstraksi dan 1 Lembar Daftar Referensi</w:t>
      </w:r>
      <w:r>
        <w:t xml:space="preserve">   </w:t>
      </w:r>
    </w:p>
    <w:p w14:paraId="587DA00D" w14:textId="77777777" w:rsidR="001D1A00" w:rsidRDefault="000A7D3A">
      <w:pPr>
        <w:tabs>
          <w:tab w:val="center" w:pos="2264"/>
        </w:tabs>
        <w:ind w:left="-15" w:right="0" w:firstLine="0"/>
        <w:jc w:val="left"/>
      </w:pPr>
      <w:r>
        <w:t xml:space="preserve">Hal </w:t>
      </w:r>
      <w:r>
        <w:tab/>
        <w:t xml:space="preserve">: Pengajuan Penyusunan Skripsi </w:t>
      </w:r>
    </w:p>
    <w:p w14:paraId="6671FEFE" w14:textId="77777777" w:rsidR="001D1A00" w:rsidRDefault="000A7D3A">
      <w:pPr>
        <w:spacing w:after="16" w:line="259" w:lineRule="auto"/>
        <w:ind w:left="0" w:right="0" w:firstLine="0"/>
        <w:jc w:val="left"/>
      </w:pPr>
      <w:r>
        <w:t xml:space="preserve"> </w:t>
      </w:r>
    </w:p>
    <w:p w14:paraId="3E50422C" w14:textId="77777777" w:rsidR="001D1A00" w:rsidRDefault="000A7D3A">
      <w:pPr>
        <w:ind w:left="862" w:right="0"/>
      </w:pPr>
      <w:r>
        <w:t xml:space="preserve">Kepada Yth: </w:t>
      </w:r>
    </w:p>
    <w:p w14:paraId="28075B0B" w14:textId="7AE9477D" w:rsidR="001D1A00" w:rsidRDefault="000A7D3A">
      <w:pPr>
        <w:ind w:left="862" w:right="0"/>
      </w:pPr>
      <w:r>
        <w:t xml:space="preserve">Ketua </w:t>
      </w:r>
      <w:r w:rsidR="00452426">
        <w:t>Program Studi</w:t>
      </w:r>
      <w:r>
        <w:t xml:space="preserve"> Bahasa dan Sastra Arab </w:t>
      </w:r>
    </w:p>
    <w:p w14:paraId="3D3C6C4B" w14:textId="77777777" w:rsidR="001D1A00" w:rsidRDefault="000A7D3A">
      <w:pPr>
        <w:ind w:left="862" w:right="0"/>
      </w:pPr>
      <w:r>
        <w:t xml:space="preserve">Fakultas Adab dan Ilmu Budaya </w:t>
      </w:r>
    </w:p>
    <w:p w14:paraId="52135508" w14:textId="77777777" w:rsidR="001D1A00" w:rsidRDefault="000A7D3A">
      <w:pPr>
        <w:ind w:left="862" w:right="0"/>
      </w:pPr>
      <w:r>
        <w:t xml:space="preserve">UIN Sunan Kalijaga Yogyakarta </w:t>
      </w:r>
    </w:p>
    <w:p w14:paraId="4AB2014D" w14:textId="77777777" w:rsidR="001D1A00" w:rsidRDefault="000A7D3A">
      <w:pPr>
        <w:spacing w:after="16" w:line="259" w:lineRule="auto"/>
        <w:ind w:left="0" w:right="0" w:firstLine="0"/>
        <w:jc w:val="left"/>
      </w:pPr>
      <w:r>
        <w:t xml:space="preserve"> </w:t>
      </w:r>
    </w:p>
    <w:p w14:paraId="29E8C84E" w14:textId="77777777" w:rsidR="001D1A00" w:rsidRDefault="000A7D3A">
      <w:pPr>
        <w:spacing w:after="1" w:line="259" w:lineRule="auto"/>
        <w:ind w:left="862" w:right="0"/>
      </w:pPr>
      <w:r>
        <w:rPr>
          <w:i/>
        </w:rPr>
        <w:t xml:space="preserve">Assalamu'alaikum Wr. Wb. </w:t>
      </w:r>
    </w:p>
    <w:p w14:paraId="6259304D" w14:textId="45715A2E" w:rsidR="001D1A00" w:rsidRDefault="000A7D3A">
      <w:pPr>
        <w:ind w:left="862" w:right="0"/>
      </w:pPr>
      <w:r>
        <w:t>Dengan hormat, saya yang bertanda tangan di</w:t>
      </w:r>
      <w:r w:rsidR="003D27B3">
        <w:t xml:space="preserve"> </w:t>
      </w:r>
      <w:r>
        <w:t xml:space="preserve">bawah ini: </w:t>
      </w:r>
    </w:p>
    <w:p w14:paraId="129EDD41" w14:textId="77777777" w:rsidR="001D1A00" w:rsidRDefault="000A7D3A">
      <w:pPr>
        <w:spacing w:after="0" w:line="259" w:lineRule="auto"/>
        <w:ind w:left="852" w:right="0" w:firstLine="0"/>
        <w:jc w:val="left"/>
      </w:pPr>
      <w:r>
        <w:t xml:space="preserve"> </w:t>
      </w:r>
    </w:p>
    <w:tbl>
      <w:tblPr>
        <w:tblStyle w:val="TableGrid"/>
        <w:tblW w:w="4568" w:type="dxa"/>
        <w:tblInd w:w="852" w:type="dxa"/>
        <w:tblLook w:val="04A0" w:firstRow="1" w:lastRow="0" w:firstColumn="1" w:lastColumn="0" w:noHBand="0" w:noVBand="1"/>
      </w:tblPr>
      <w:tblGrid>
        <w:gridCol w:w="2029"/>
        <w:gridCol w:w="2539"/>
      </w:tblGrid>
      <w:tr w:rsidR="001D1A00" w14:paraId="3CC15849" w14:textId="77777777" w:rsidTr="00157D0B">
        <w:trPr>
          <w:trHeight w:val="291"/>
        </w:trPr>
        <w:tc>
          <w:tcPr>
            <w:tcW w:w="2029" w:type="dxa"/>
          </w:tcPr>
          <w:p w14:paraId="739AD3F0" w14:textId="101B2328" w:rsidR="001D1A00" w:rsidRDefault="000A7D3A" w:rsidP="00157D0B">
            <w:pPr>
              <w:tabs>
                <w:tab w:val="center" w:pos="874"/>
              </w:tabs>
              <w:spacing w:after="0" w:line="259" w:lineRule="auto"/>
              <w:ind w:left="398" w:right="0" w:firstLine="0"/>
              <w:jc w:val="left"/>
            </w:pPr>
            <w:r>
              <w:t xml:space="preserve">Nama     </w:t>
            </w:r>
          </w:p>
        </w:tc>
        <w:tc>
          <w:tcPr>
            <w:tcW w:w="2539" w:type="dxa"/>
          </w:tcPr>
          <w:p w14:paraId="15C1896A" w14:textId="01ACF033" w:rsidR="001D1A00" w:rsidRDefault="00BE36EB">
            <w:pPr>
              <w:spacing w:after="0" w:line="259" w:lineRule="auto"/>
              <w:ind w:left="0" w:right="0" w:firstLine="0"/>
              <w:jc w:val="left"/>
            </w:pPr>
            <w:r>
              <w:t xml:space="preserve"> : </w:t>
            </w:r>
          </w:p>
        </w:tc>
      </w:tr>
      <w:tr w:rsidR="001D1A00" w14:paraId="6C019B38" w14:textId="77777777" w:rsidTr="00157D0B">
        <w:trPr>
          <w:trHeight w:val="317"/>
        </w:trPr>
        <w:tc>
          <w:tcPr>
            <w:tcW w:w="2029" w:type="dxa"/>
          </w:tcPr>
          <w:p w14:paraId="6064CBDF" w14:textId="7C2070B9" w:rsidR="001D1A00" w:rsidRDefault="000A7D3A" w:rsidP="00157D0B">
            <w:pPr>
              <w:tabs>
                <w:tab w:val="center" w:pos="818"/>
                <w:tab w:val="center" w:pos="1308"/>
              </w:tabs>
              <w:spacing w:after="0" w:line="259" w:lineRule="auto"/>
              <w:ind w:left="398" w:right="0" w:firstLine="0"/>
              <w:jc w:val="left"/>
            </w:pPr>
            <w:r>
              <w:t xml:space="preserve">NIM </w:t>
            </w:r>
            <w:r>
              <w:tab/>
              <w:t xml:space="preserve">   </w:t>
            </w:r>
          </w:p>
        </w:tc>
        <w:tc>
          <w:tcPr>
            <w:tcW w:w="2539" w:type="dxa"/>
          </w:tcPr>
          <w:p w14:paraId="15EE24AC" w14:textId="6287866E" w:rsidR="001D1A00" w:rsidRDefault="00BE36EB">
            <w:pPr>
              <w:spacing w:after="0" w:line="259" w:lineRule="auto"/>
              <w:ind w:left="0" w:right="0" w:firstLine="0"/>
              <w:jc w:val="left"/>
            </w:pPr>
            <w:r>
              <w:t xml:space="preserve"> : </w:t>
            </w:r>
          </w:p>
        </w:tc>
      </w:tr>
      <w:tr w:rsidR="001D1A00" w14:paraId="7AA58529" w14:textId="77777777" w:rsidTr="00157D0B">
        <w:trPr>
          <w:trHeight w:val="318"/>
        </w:trPr>
        <w:tc>
          <w:tcPr>
            <w:tcW w:w="2029" w:type="dxa"/>
          </w:tcPr>
          <w:p w14:paraId="14ACB127" w14:textId="0428D79F" w:rsidR="001D1A00" w:rsidRDefault="00DD7F41" w:rsidP="00157D0B">
            <w:pPr>
              <w:tabs>
                <w:tab w:val="center" w:pos="955"/>
              </w:tabs>
              <w:spacing w:after="0" w:line="259" w:lineRule="auto"/>
              <w:ind w:left="398" w:right="0" w:firstLine="0"/>
              <w:jc w:val="left"/>
            </w:pPr>
            <w:r>
              <w:t>Prodi</w:t>
            </w:r>
            <w:r w:rsidR="000A7D3A">
              <w:t xml:space="preserve">    </w:t>
            </w:r>
          </w:p>
        </w:tc>
        <w:tc>
          <w:tcPr>
            <w:tcW w:w="2539" w:type="dxa"/>
          </w:tcPr>
          <w:p w14:paraId="4014D7BF" w14:textId="043D02C2" w:rsidR="001D1A00" w:rsidRDefault="000A7D3A">
            <w:pPr>
              <w:spacing w:after="0" w:line="259" w:lineRule="auto"/>
              <w:ind w:left="0" w:right="0" w:firstLine="0"/>
              <w:jc w:val="left"/>
            </w:pPr>
            <w:r>
              <w:t xml:space="preserve"> : </w:t>
            </w:r>
          </w:p>
        </w:tc>
      </w:tr>
      <w:tr w:rsidR="001D1A00" w14:paraId="641C57D8" w14:textId="77777777" w:rsidTr="00157D0B">
        <w:trPr>
          <w:trHeight w:val="318"/>
        </w:trPr>
        <w:tc>
          <w:tcPr>
            <w:tcW w:w="2029" w:type="dxa"/>
          </w:tcPr>
          <w:p w14:paraId="3AF280BD" w14:textId="79A01441" w:rsidR="001D1A00" w:rsidRDefault="000A7D3A" w:rsidP="00157D0B">
            <w:pPr>
              <w:tabs>
                <w:tab w:val="center" w:pos="1027"/>
              </w:tabs>
              <w:spacing w:after="0" w:line="259" w:lineRule="auto"/>
              <w:ind w:left="398" w:right="0" w:firstLine="0"/>
              <w:jc w:val="left"/>
            </w:pPr>
            <w:r>
              <w:t xml:space="preserve">Semester </w:t>
            </w:r>
          </w:p>
        </w:tc>
        <w:tc>
          <w:tcPr>
            <w:tcW w:w="2539" w:type="dxa"/>
          </w:tcPr>
          <w:p w14:paraId="04419C78" w14:textId="339F79F6" w:rsidR="001D1A00" w:rsidRDefault="00BE36EB">
            <w:pPr>
              <w:spacing w:after="0" w:line="259" w:lineRule="auto"/>
              <w:ind w:left="0" w:right="0" w:firstLine="0"/>
              <w:jc w:val="left"/>
            </w:pPr>
            <w:r>
              <w:t xml:space="preserve"> : </w:t>
            </w:r>
          </w:p>
        </w:tc>
      </w:tr>
      <w:tr w:rsidR="00157D0B" w14:paraId="541AF7E0" w14:textId="77777777" w:rsidTr="00157D0B">
        <w:trPr>
          <w:trHeight w:val="318"/>
        </w:trPr>
        <w:tc>
          <w:tcPr>
            <w:tcW w:w="2029" w:type="dxa"/>
          </w:tcPr>
          <w:p w14:paraId="11FA2B74" w14:textId="521CB901" w:rsidR="00157D0B" w:rsidRDefault="00157D0B" w:rsidP="00157D0B">
            <w:pPr>
              <w:tabs>
                <w:tab w:val="center" w:pos="1027"/>
              </w:tabs>
              <w:spacing w:after="0" w:line="259" w:lineRule="auto"/>
              <w:ind w:left="398" w:right="0" w:firstLine="0"/>
              <w:jc w:val="left"/>
            </w:pPr>
            <w:r>
              <w:t>Nomor HP/WA</w:t>
            </w:r>
          </w:p>
        </w:tc>
        <w:tc>
          <w:tcPr>
            <w:tcW w:w="2539" w:type="dxa"/>
          </w:tcPr>
          <w:p w14:paraId="4561CDA4" w14:textId="12E6E6EF" w:rsidR="00157D0B" w:rsidRDefault="00157D0B">
            <w:pPr>
              <w:spacing w:after="0" w:line="259" w:lineRule="auto"/>
              <w:ind w:left="0" w:right="0" w:firstLine="0"/>
              <w:jc w:val="left"/>
            </w:pPr>
            <w:r>
              <w:t xml:space="preserve"> :</w:t>
            </w:r>
          </w:p>
        </w:tc>
      </w:tr>
      <w:tr w:rsidR="00157D0B" w14:paraId="38F4BDCD" w14:textId="77777777" w:rsidTr="00157D0B">
        <w:trPr>
          <w:trHeight w:val="318"/>
        </w:trPr>
        <w:tc>
          <w:tcPr>
            <w:tcW w:w="2029" w:type="dxa"/>
          </w:tcPr>
          <w:p w14:paraId="05384F66" w14:textId="27E7D55B" w:rsidR="00157D0B" w:rsidRDefault="00157D0B" w:rsidP="00157D0B">
            <w:pPr>
              <w:tabs>
                <w:tab w:val="center" w:pos="1027"/>
              </w:tabs>
              <w:spacing w:after="0" w:line="259" w:lineRule="auto"/>
              <w:ind w:left="398" w:right="0" w:firstLine="0"/>
              <w:jc w:val="left"/>
            </w:pPr>
            <w:r>
              <w:t>Email</w:t>
            </w:r>
          </w:p>
        </w:tc>
        <w:tc>
          <w:tcPr>
            <w:tcW w:w="2539" w:type="dxa"/>
          </w:tcPr>
          <w:p w14:paraId="5C4AB453" w14:textId="2D1289C9" w:rsidR="00157D0B" w:rsidRDefault="00157D0B">
            <w:pPr>
              <w:spacing w:after="0" w:line="259" w:lineRule="auto"/>
              <w:ind w:left="0" w:right="0" w:firstLine="0"/>
              <w:jc w:val="left"/>
            </w:pPr>
            <w:r>
              <w:t xml:space="preserve"> :</w:t>
            </w:r>
          </w:p>
        </w:tc>
      </w:tr>
    </w:tbl>
    <w:p w14:paraId="425AB987" w14:textId="77777777" w:rsidR="001D1A00" w:rsidRDefault="000A7D3A">
      <w:pPr>
        <w:spacing w:after="16" w:line="259" w:lineRule="auto"/>
        <w:ind w:left="852" w:right="0" w:firstLine="0"/>
        <w:jc w:val="left"/>
      </w:pPr>
      <w:r>
        <w:t xml:space="preserve"> </w:t>
      </w:r>
    </w:p>
    <w:p w14:paraId="2D8C3FB1" w14:textId="77777777" w:rsidR="001D1A00" w:rsidRDefault="000A7D3A">
      <w:pPr>
        <w:ind w:left="862" w:right="0"/>
      </w:pPr>
      <w:r>
        <w:t xml:space="preserve">Mengajukan judul skripsi sebagai berikut: </w:t>
      </w:r>
    </w:p>
    <w:p w14:paraId="7874465C" w14:textId="77777777" w:rsidR="001D1A00" w:rsidRDefault="000A7D3A">
      <w:pPr>
        <w:spacing w:after="0" w:line="259" w:lineRule="auto"/>
        <w:ind w:left="852" w:right="0" w:firstLine="0"/>
        <w:jc w:val="left"/>
      </w:pPr>
      <w:r>
        <w:t xml:space="preserve"> </w:t>
      </w:r>
    </w:p>
    <w:tbl>
      <w:tblPr>
        <w:tblStyle w:val="TableGrid"/>
        <w:tblW w:w="8930" w:type="dxa"/>
        <w:tblInd w:w="852" w:type="dxa"/>
        <w:tblCellMar>
          <w:top w:w="9" w:type="dxa"/>
          <w:left w:w="48" w:type="dxa"/>
          <w:right w:w="49" w:type="dxa"/>
        </w:tblCellMar>
        <w:tblLook w:val="04A0" w:firstRow="1" w:lastRow="0" w:firstColumn="1" w:lastColumn="0" w:noHBand="0" w:noVBand="1"/>
      </w:tblPr>
      <w:tblGrid>
        <w:gridCol w:w="533"/>
        <w:gridCol w:w="3719"/>
        <w:gridCol w:w="4678"/>
      </w:tblGrid>
      <w:tr w:rsidR="001D1A00" w14:paraId="200D31D9" w14:textId="77777777">
        <w:trPr>
          <w:trHeight w:val="326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C2831" w14:textId="77777777" w:rsidR="001D1A00" w:rsidRDefault="000A7D3A">
            <w:pPr>
              <w:spacing w:after="0" w:line="259" w:lineRule="auto"/>
              <w:ind w:left="72" w:right="0" w:firstLine="0"/>
              <w:jc w:val="left"/>
            </w:pPr>
            <w:r>
              <w:t xml:space="preserve">No </w:t>
            </w:r>
          </w:p>
        </w:tc>
        <w:tc>
          <w:tcPr>
            <w:tcW w:w="3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EA184" w14:textId="2DE495E0" w:rsidR="001D1A00" w:rsidRDefault="000A7D3A">
            <w:pPr>
              <w:spacing w:after="0" w:line="259" w:lineRule="auto"/>
              <w:ind w:left="0" w:right="1" w:firstLine="0"/>
              <w:jc w:val="center"/>
            </w:pPr>
            <w:r>
              <w:t>Judul</w:t>
            </w:r>
            <w:r w:rsidR="00BB1EE0">
              <w:t xml:space="preserve"> </w:t>
            </w:r>
            <w:r>
              <w:t xml:space="preserve">(Berbahasa Indonesia) 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703E5" w14:textId="77777777" w:rsidR="001D1A00" w:rsidRDefault="000A7D3A">
            <w:pPr>
              <w:spacing w:after="0" w:line="259" w:lineRule="auto"/>
              <w:ind w:left="0" w:firstLine="0"/>
              <w:jc w:val="center"/>
            </w:pPr>
            <w:r>
              <w:t xml:space="preserve">Judul (Berbahasa Arab) </w:t>
            </w:r>
          </w:p>
        </w:tc>
      </w:tr>
      <w:tr w:rsidR="001D1A00" w14:paraId="092D28AD" w14:textId="77777777">
        <w:trPr>
          <w:trHeight w:val="1731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E1A83" w14:textId="77777777" w:rsidR="001D1A00" w:rsidRDefault="000A7D3A">
            <w:pPr>
              <w:spacing w:after="0" w:line="259" w:lineRule="auto"/>
              <w:ind w:left="1" w:right="0" w:firstLine="0"/>
              <w:jc w:val="center"/>
            </w:pPr>
            <w:r>
              <w:t xml:space="preserve">1 </w:t>
            </w:r>
          </w:p>
        </w:tc>
        <w:tc>
          <w:tcPr>
            <w:tcW w:w="3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2B788" w14:textId="34ABA95C" w:rsidR="001D1A00" w:rsidRDefault="001D1A00" w:rsidP="00F0555D">
            <w:pPr>
              <w:spacing w:after="155" w:line="259" w:lineRule="auto"/>
              <w:ind w:left="60" w:right="0" w:firstLine="0"/>
              <w:jc w:val="left"/>
              <w:rPr>
                <w:rtl/>
              </w:rPr>
            </w:pPr>
          </w:p>
          <w:p w14:paraId="1947829F" w14:textId="4C77E0BA" w:rsidR="001D1A00" w:rsidRDefault="001D1A00">
            <w:pPr>
              <w:spacing w:after="0" w:line="259" w:lineRule="auto"/>
              <w:ind w:left="60" w:right="0" w:firstLine="0"/>
              <w:jc w:val="left"/>
            </w:pP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AD9A9" w14:textId="26DE14A5" w:rsidR="00283590" w:rsidRPr="00F01A52" w:rsidRDefault="00283590" w:rsidP="00F0555D">
            <w:pPr>
              <w:bidi/>
              <w:spacing w:after="0" w:line="259" w:lineRule="auto"/>
              <w:ind w:left="0" w:right="62" w:firstLine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</w:p>
        </w:tc>
      </w:tr>
    </w:tbl>
    <w:p w14:paraId="247E2720" w14:textId="64305DC5" w:rsidR="001D1A00" w:rsidRDefault="000A7D3A">
      <w:pPr>
        <w:spacing w:after="16" w:line="259" w:lineRule="auto"/>
        <w:ind w:left="0" w:right="0" w:firstLine="0"/>
        <w:jc w:val="left"/>
      </w:pPr>
      <w:r>
        <w:t xml:space="preserve"> </w:t>
      </w:r>
    </w:p>
    <w:p w14:paraId="16AFCBE5" w14:textId="022BACF0" w:rsidR="001D1A00" w:rsidRDefault="000A7D3A" w:rsidP="00157D0B">
      <w:pPr>
        <w:ind w:left="900" w:right="0" w:firstLine="0"/>
      </w:pPr>
      <w:r>
        <w:t>Besar harapan saya tema di</w:t>
      </w:r>
      <w:r w:rsidR="00157D0B">
        <w:t xml:space="preserve"> </w:t>
      </w:r>
      <w:r>
        <w:t xml:space="preserve">atas dapat disetujui, dan atas perhatian Bapak/Ibu diucapkan terima kasih. </w:t>
      </w:r>
    </w:p>
    <w:p w14:paraId="712DDECA" w14:textId="77777777" w:rsidR="001D1A00" w:rsidRDefault="000A7D3A" w:rsidP="00157D0B">
      <w:pPr>
        <w:spacing w:after="1" w:line="259" w:lineRule="auto"/>
        <w:ind w:left="900" w:right="0" w:firstLine="0"/>
      </w:pPr>
      <w:r>
        <w:rPr>
          <w:i/>
        </w:rPr>
        <w:t xml:space="preserve">Wassalamu'alaikum Wr. Wb. </w:t>
      </w:r>
    </w:p>
    <w:p w14:paraId="07C8D9FB" w14:textId="77777777" w:rsidR="001D1A00" w:rsidRDefault="000A7D3A">
      <w:pPr>
        <w:spacing w:after="0" w:line="259" w:lineRule="auto"/>
        <w:ind w:left="852" w:right="0" w:firstLine="0"/>
        <w:jc w:val="left"/>
      </w:pPr>
      <w:r>
        <w:rPr>
          <w:i/>
        </w:rPr>
        <w:t xml:space="preserve"> </w:t>
      </w:r>
    </w:p>
    <w:p w14:paraId="3F5F298E" w14:textId="77777777" w:rsidR="001D1A00" w:rsidRDefault="000A7D3A">
      <w:pPr>
        <w:spacing w:after="0" w:line="259" w:lineRule="auto"/>
        <w:ind w:left="852" w:right="0" w:firstLine="0"/>
        <w:jc w:val="left"/>
      </w:pPr>
      <w:r>
        <w:rPr>
          <w:i/>
        </w:rPr>
        <w:t xml:space="preserve"> </w:t>
      </w:r>
    </w:p>
    <w:p w14:paraId="40CA0F57" w14:textId="5A860FFC" w:rsidR="001D1A00" w:rsidRDefault="000A7D3A">
      <w:pPr>
        <w:spacing w:after="0" w:line="259" w:lineRule="auto"/>
        <w:ind w:left="847" w:right="0" w:firstLine="0"/>
        <w:jc w:val="center"/>
      </w:pPr>
      <w:r>
        <w:t>Meny</w:t>
      </w:r>
      <w:r w:rsidR="00157D0B">
        <w:t>e</w:t>
      </w:r>
      <w:r>
        <w:t xml:space="preserve">tujui </w:t>
      </w:r>
    </w:p>
    <w:tbl>
      <w:tblPr>
        <w:tblStyle w:val="TableGrid"/>
        <w:tblW w:w="7537" w:type="dxa"/>
        <w:tblInd w:w="1423" w:type="dxa"/>
        <w:tblLook w:val="04A0" w:firstRow="1" w:lastRow="0" w:firstColumn="1" w:lastColumn="0" w:noHBand="0" w:noVBand="1"/>
      </w:tblPr>
      <w:tblGrid>
        <w:gridCol w:w="4985"/>
        <w:gridCol w:w="2552"/>
      </w:tblGrid>
      <w:tr w:rsidR="001D1A00" w14:paraId="5F74CBDB" w14:textId="77777777" w:rsidTr="0045449C">
        <w:trPr>
          <w:trHeight w:val="751"/>
        </w:trPr>
        <w:tc>
          <w:tcPr>
            <w:tcW w:w="4985" w:type="dxa"/>
          </w:tcPr>
          <w:p w14:paraId="247913A4" w14:textId="77777777" w:rsidR="001D1A00" w:rsidRDefault="000A7D3A">
            <w:pPr>
              <w:spacing w:after="0" w:line="259" w:lineRule="auto"/>
              <w:ind w:left="0" w:right="0" w:firstLine="0"/>
              <w:jc w:val="left"/>
            </w:pPr>
            <w:r>
              <w:t xml:space="preserve">Dosen Pembimbing Akademik </w:t>
            </w:r>
          </w:p>
          <w:p w14:paraId="34FB0C95" w14:textId="77777777" w:rsidR="00157D0B" w:rsidRDefault="00157D0B">
            <w:pPr>
              <w:spacing w:after="0" w:line="259" w:lineRule="auto"/>
              <w:ind w:left="0" w:right="0" w:firstLine="0"/>
              <w:jc w:val="left"/>
            </w:pPr>
          </w:p>
          <w:p w14:paraId="22BB65E2" w14:textId="53F339BE" w:rsidR="00157D0B" w:rsidRDefault="00157D0B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552" w:type="dxa"/>
          </w:tcPr>
          <w:p w14:paraId="0A404A73" w14:textId="77777777" w:rsidR="001D1A00" w:rsidRDefault="000A7D3A">
            <w:pPr>
              <w:spacing w:after="0" w:line="259" w:lineRule="auto"/>
              <w:ind w:left="0" w:right="59" w:firstLine="0"/>
              <w:jc w:val="center"/>
            </w:pPr>
            <w:r>
              <w:t xml:space="preserve">Mahasiswa </w:t>
            </w:r>
          </w:p>
        </w:tc>
      </w:tr>
      <w:tr w:rsidR="001D1A00" w14:paraId="0E0C8B46" w14:textId="77777777" w:rsidTr="0045449C">
        <w:trPr>
          <w:trHeight w:val="989"/>
        </w:trPr>
        <w:tc>
          <w:tcPr>
            <w:tcW w:w="4985" w:type="dxa"/>
            <w:vAlign w:val="bottom"/>
          </w:tcPr>
          <w:p w14:paraId="753C18A8" w14:textId="3DBE50CE" w:rsidR="006E012D" w:rsidRDefault="00157D0B" w:rsidP="006E012D">
            <w:pPr>
              <w:spacing w:after="0" w:line="259" w:lineRule="auto"/>
              <w:ind w:left="0" w:right="1741" w:firstLine="0"/>
              <w:jc w:val="left"/>
            </w:pPr>
            <w:r>
              <w:t>(________________________)</w:t>
            </w:r>
          </w:p>
          <w:p w14:paraId="1EBD8599" w14:textId="6A2D69D9" w:rsidR="001D1A00" w:rsidRDefault="000A7D3A" w:rsidP="006E012D">
            <w:pPr>
              <w:spacing w:after="0" w:line="259" w:lineRule="auto"/>
              <w:ind w:left="0" w:right="1741" w:firstLine="0"/>
              <w:jc w:val="left"/>
            </w:pPr>
            <w:r>
              <w:t>NIP</w:t>
            </w:r>
            <w:r w:rsidR="00157D0B">
              <w:t xml:space="preserve"> …………………………..</w:t>
            </w:r>
          </w:p>
        </w:tc>
        <w:tc>
          <w:tcPr>
            <w:tcW w:w="2552" w:type="dxa"/>
            <w:vAlign w:val="bottom"/>
          </w:tcPr>
          <w:p w14:paraId="1E1E539C" w14:textId="69299A3B" w:rsidR="00420C98" w:rsidRDefault="00157D0B" w:rsidP="00157D0B">
            <w:pPr>
              <w:spacing w:after="0" w:line="259" w:lineRule="auto"/>
              <w:ind w:left="202" w:right="0" w:hanging="9"/>
            </w:pPr>
            <w:r>
              <w:t>(__________________)</w:t>
            </w:r>
          </w:p>
          <w:p w14:paraId="67BB0DC7" w14:textId="14248DE3" w:rsidR="00420C98" w:rsidRDefault="00420C98" w:rsidP="00420C98">
            <w:pPr>
              <w:spacing w:after="0" w:line="259" w:lineRule="auto"/>
              <w:ind w:left="202" w:right="0" w:hanging="202"/>
              <w:jc w:val="center"/>
            </w:pPr>
            <w:r>
              <w:t xml:space="preserve">NIM. </w:t>
            </w:r>
            <w:r w:rsidR="00157D0B">
              <w:t>………………..</w:t>
            </w:r>
          </w:p>
        </w:tc>
      </w:tr>
    </w:tbl>
    <w:p w14:paraId="4B8994DC" w14:textId="0BC157EF" w:rsidR="001D1A00" w:rsidRDefault="000A7D3A" w:rsidP="00157D0B">
      <w:pPr>
        <w:spacing w:after="0" w:line="259" w:lineRule="auto"/>
        <w:ind w:left="0" w:right="0" w:firstLine="0"/>
        <w:jc w:val="left"/>
      </w:pPr>
      <w:r>
        <w:rPr>
          <w:b/>
        </w:rPr>
        <w:t xml:space="preserve"> </w:t>
      </w:r>
    </w:p>
    <w:p w14:paraId="50188F0D" w14:textId="5F74ECF4" w:rsidR="00F91457" w:rsidRPr="00F91457" w:rsidRDefault="00F91457" w:rsidP="00F91457">
      <w:pPr>
        <w:spacing w:after="175" w:line="248" w:lineRule="auto"/>
        <w:ind w:left="0" w:right="28" w:firstLine="0"/>
        <w:jc w:val="left"/>
        <w:rPr>
          <w:bCs/>
        </w:rPr>
      </w:pPr>
      <w:r w:rsidRPr="00F91457">
        <w:rPr>
          <w:bCs/>
        </w:rPr>
        <w:t xml:space="preserve">Diperiksa kajian terdahulu dan disetujui oleh petugas </w:t>
      </w:r>
      <w:r w:rsidRPr="00F91457">
        <w:rPr>
          <w:bCs/>
        </w:rPr>
        <w:t>P</w:t>
      </w:r>
      <w:r w:rsidRPr="00F91457">
        <w:rPr>
          <w:bCs/>
        </w:rPr>
        <w:t xml:space="preserve">engendali </w:t>
      </w:r>
      <w:r w:rsidRPr="00F91457">
        <w:rPr>
          <w:bCs/>
        </w:rPr>
        <w:t>j</w:t>
      </w:r>
      <w:r w:rsidRPr="00F91457">
        <w:rPr>
          <w:bCs/>
        </w:rPr>
        <w:t>udul pada:</w:t>
      </w:r>
    </w:p>
    <w:p w14:paraId="641D19BC" w14:textId="53554635" w:rsidR="00F91457" w:rsidRPr="00F91457" w:rsidRDefault="00F91457" w:rsidP="00F91457">
      <w:pPr>
        <w:spacing w:after="175" w:line="248" w:lineRule="auto"/>
        <w:ind w:left="0" w:right="28" w:firstLine="0"/>
        <w:jc w:val="left"/>
        <w:rPr>
          <w:bCs/>
        </w:rPr>
      </w:pPr>
      <w:r w:rsidRPr="00F91457">
        <w:rPr>
          <w:bCs/>
        </w:rPr>
        <w:t xml:space="preserve">Dosen:             </w:t>
      </w:r>
      <w:r>
        <w:rPr>
          <w:bCs/>
        </w:rPr>
        <w:t xml:space="preserve">   </w:t>
      </w:r>
      <w:r w:rsidRPr="00F91457">
        <w:rPr>
          <w:bCs/>
        </w:rPr>
        <w:t xml:space="preserve">                                           t</w:t>
      </w:r>
      <w:r>
        <w:rPr>
          <w:bCs/>
        </w:rPr>
        <w:t xml:space="preserve">anda tangan: </w:t>
      </w:r>
    </w:p>
    <w:p w14:paraId="4EEE2B15" w14:textId="77777777" w:rsidR="00F91457" w:rsidRDefault="00F91457" w:rsidP="00F91457">
      <w:pPr>
        <w:spacing w:after="175" w:line="248" w:lineRule="auto"/>
        <w:ind w:left="0" w:right="28" w:firstLine="0"/>
        <w:jc w:val="left"/>
        <w:rPr>
          <w:b/>
        </w:rPr>
      </w:pPr>
    </w:p>
    <w:p w14:paraId="5A186CCA" w14:textId="77777777" w:rsidR="00F91457" w:rsidRDefault="00F91457">
      <w:pPr>
        <w:spacing w:after="175" w:line="248" w:lineRule="auto"/>
        <w:ind w:left="4309" w:right="3683" w:hanging="4324"/>
        <w:jc w:val="left"/>
        <w:rPr>
          <w:b/>
        </w:rPr>
      </w:pPr>
    </w:p>
    <w:p w14:paraId="56C12070" w14:textId="0C6F09DB" w:rsidR="00BE7A4C" w:rsidRDefault="000A7D3A">
      <w:pPr>
        <w:spacing w:after="175" w:line="248" w:lineRule="auto"/>
        <w:ind w:left="4309" w:right="3683" w:hanging="4324"/>
        <w:jc w:val="left"/>
        <w:rPr>
          <w:b/>
        </w:rPr>
      </w:pPr>
      <w:r>
        <w:rPr>
          <w:b/>
        </w:rPr>
        <w:lastRenderedPageBreak/>
        <w:t>Lampiran I: A</w:t>
      </w:r>
      <w:r w:rsidR="00420C98">
        <w:rPr>
          <w:b/>
        </w:rPr>
        <w:t xml:space="preserve">bstrak </w:t>
      </w:r>
      <w:r w:rsidR="00157D0B">
        <w:rPr>
          <w:b/>
        </w:rPr>
        <w:t xml:space="preserve">Pengajuan </w:t>
      </w:r>
      <w:r w:rsidR="00420C98">
        <w:rPr>
          <w:b/>
        </w:rPr>
        <w:t>Judul Skripsi</w:t>
      </w:r>
    </w:p>
    <w:p w14:paraId="6374855A" w14:textId="07ACB365" w:rsidR="00420C98" w:rsidRDefault="00420C98" w:rsidP="00B75F42">
      <w:pPr>
        <w:spacing w:after="175" w:line="248" w:lineRule="auto"/>
        <w:ind w:left="0" w:right="3683" w:firstLine="0"/>
        <w:jc w:val="center"/>
        <w:rPr>
          <w:b/>
        </w:rPr>
      </w:pPr>
      <w:r>
        <w:rPr>
          <w:b/>
        </w:rPr>
        <w:t>ABSTRAK</w:t>
      </w:r>
    </w:p>
    <w:p w14:paraId="0FECB7F6" w14:textId="21616B79" w:rsidR="00571F03" w:rsidRDefault="00157D0B" w:rsidP="00571F03">
      <w:p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Mencakup: </w:t>
      </w:r>
    </w:p>
    <w:p w14:paraId="0D4F093E" w14:textId="64BB17C6" w:rsidR="00B75F42" w:rsidRDefault="00B75F42" w:rsidP="00B75F42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Latar belakang pemilihan topik penelitian</w:t>
      </w:r>
      <w:r w:rsidR="00140847">
        <w:rPr>
          <w:rFonts w:asciiTheme="majorBidi" w:hAnsiTheme="majorBidi" w:cstheme="majorBidi"/>
          <w:szCs w:val="24"/>
        </w:rPr>
        <w:t xml:space="preserve"> skripsi</w:t>
      </w:r>
    </w:p>
    <w:p w14:paraId="3164CCC9" w14:textId="6AE27929" w:rsidR="00B75F42" w:rsidRDefault="00B75F42" w:rsidP="00B75F42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Objek material</w:t>
      </w:r>
    </w:p>
    <w:p w14:paraId="35724FEF" w14:textId="32551A75" w:rsidR="00B75F42" w:rsidRDefault="00B75F42" w:rsidP="00B75F42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Objek formal dan/atau teori</w:t>
      </w:r>
    </w:p>
    <w:p w14:paraId="05E4C849" w14:textId="6588D424" w:rsidR="00140847" w:rsidRDefault="00140847" w:rsidP="00140847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spek kebaruan topik penelitian skripsi</w:t>
      </w:r>
    </w:p>
    <w:p w14:paraId="198D7DD9" w14:textId="039E4964" w:rsidR="00B75F42" w:rsidRDefault="00B75F42" w:rsidP="00B75F42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Tidak lebih dari 400 kata</w:t>
      </w:r>
    </w:p>
    <w:p w14:paraId="1AC6429F" w14:textId="77777777" w:rsidR="00B75F42" w:rsidRDefault="00B75F42" w:rsidP="00B75F42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</w:p>
    <w:p w14:paraId="075A22A0" w14:textId="77777777" w:rsidR="00571F03" w:rsidRDefault="00571F03" w:rsidP="00571F03">
      <w:pPr>
        <w:spacing w:line="240" w:lineRule="auto"/>
        <w:rPr>
          <w:rFonts w:asciiTheme="majorBidi" w:hAnsiTheme="majorBidi" w:cstheme="majorBidi"/>
          <w:szCs w:val="24"/>
        </w:rPr>
      </w:pPr>
    </w:p>
    <w:p w14:paraId="27EF07D4" w14:textId="5A0CECB2" w:rsidR="00571F03" w:rsidRDefault="00571F03" w:rsidP="00571F03">
      <w:p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Kata kunci: </w:t>
      </w:r>
    </w:p>
    <w:p w14:paraId="3CE15DA1" w14:textId="790B423C" w:rsidR="00C43398" w:rsidRDefault="00C43398">
      <w:pPr>
        <w:spacing w:after="160" w:line="259" w:lineRule="auto"/>
        <w:ind w:left="0" w:right="0" w:firstLine="0"/>
        <w:jc w:val="left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br w:type="page"/>
      </w:r>
    </w:p>
    <w:p w14:paraId="3FF8F3A7" w14:textId="067099C1" w:rsidR="00C43398" w:rsidRPr="00C43398" w:rsidRDefault="00C43398" w:rsidP="00571F03">
      <w:pPr>
        <w:spacing w:line="240" w:lineRule="auto"/>
        <w:rPr>
          <w:rFonts w:asciiTheme="majorBidi" w:hAnsiTheme="majorBidi" w:cstheme="majorBidi"/>
          <w:b/>
          <w:bCs/>
          <w:szCs w:val="24"/>
        </w:rPr>
      </w:pPr>
      <w:r w:rsidRPr="00C43398">
        <w:rPr>
          <w:rFonts w:asciiTheme="majorBidi" w:hAnsiTheme="majorBidi" w:cstheme="majorBidi"/>
          <w:b/>
          <w:bCs/>
          <w:szCs w:val="24"/>
        </w:rPr>
        <w:lastRenderedPageBreak/>
        <w:t>Lampiran II:</w:t>
      </w:r>
    </w:p>
    <w:p w14:paraId="28C73574" w14:textId="7D5A6509" w:rsidR="00C43398" w:rsidRDefault="00C43398" w:rsidP="00571F03">
      <w:pPr>
        <w:spacing w:line="240" w:lineRule="auto"/>
        <w:rPr>
          <w:rFonts w:asciiTheme="majorBidi" w:hAnsiTheme="majorBidi" w:cstheme="majorBidi"/>
          <w:szCs w:val="24"/>
        </w:rPr>
      </w:pPr>
    </w:p>
    <w:p w14:paraId="0FE3142E" w14:textId="31AB52D1" w:rsidR="00C43398" w:rsidRDefault="00C43398" w:rsidP="00C43398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lasan Pemilihan Objek Formal/Tema yang Diusung</w:t>
      </w:r>
    </w:p>
    <w:p w14:paraId="1494EE5A" w14:textId="77D7E362" w:rsidR="00C43398" w:rsidRDefault="00C43398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DD54586" w14:textId="77275ABB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</w:t>
      </w:r>
    </w:p>
    <w:p w14:paraId="3BD0BFDB" w14:textId="77777777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</w:p>
    <w:p w14:paraId="732E844A" w14:textId="77E60185" w:rsidR="00C43398" w:rsidRDefault="00C43398" w:rsidP="00C43398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lasan Pemilihan Objek Material</w:t>
      </w:r>
    </w:p>
    <w:p w14:paraId="3642D57D" w14:textId="632C582A" w:rsidR="00C43398" w:rsidRDefault="00C43398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D967F60" w14:textId="541E51D5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</w:t>
      </w:r>
    </w:p>
    <w:p w14:paraId="2A3644F4" w14:textId="77777777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</w:p>
    <w:p w14:paraId="384B9C6A" w14:textId="373F2C62" w:rsidR="00C43398" w:rsidRDefault="00C43398" w:rsidP="00C43398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lasan Pemilihan Teori</w:t>
      </w:r>
    </w:p>
    <w:p w14:paraId="4118344A" w14:textId="77777777" w:rsidR="00C43398" w:rsidRDefault="00C43398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18F3E75" w14:textId="3E00BB82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</w:t>
      </w:r>
    </w:p>
    <w:p w14:paraId="3D264976" w14:textId="77777777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</w:p>
    <w:p w14:paraId="0DEC2CE9" w14:textId="61A13C32" w:rsidR="00C43398" w:rsidRDefault="00C43398" w:rsidP="00C43398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lasan Pemilihan Metode</w:t>
      </w:r>
    </w:p>
    <w:p w14:paraId="335502C1" w14:textId="00DD088A" w:rsidR="00C43398" w:rsidRDefault="00C43398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9D535A" w14:textId="40936688" w:rsidR="001826AB" w:rsidRDefault="001826AB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</w:t>
      </w:r>
    </w:p>
    <w:p w14:paraId="47D10F7B" w14:textId="77777777" w:rsidR="00C43398" w:rsidRPr="001826AB" w:rsidRDefault="00C43398" w:rsidP="001826AB">
      <w:pPr>
        <w:spacing w:line="240" w:lineRule="auto"/>
        <w:rPr>
          <w:rFonts w:asciiTheme="majorBidi" w:hAnsiTheme="majorBidi" w:cstheme="majorBidi"/>
          <w:szCs w:val="24"/>
        </w:rPr>
      </w:pPr>
    </w:p>
    <w:p w14:paraId="039BBD95" w14:textId="77777777" w:rsidR="00C43398" w:rsidRDefault="00C43398" w:rsidP="00571F03">
      <w:pPr>
        <w:spacing w:line="240" w:lineRule="auto"/>
        <w:rPr>
          <w:rFonts w:asciiTheme="majorBidi" w:hAnsiTheme="majorBidi" w:cstheme="majorBidi"/>
          <w:szCs w:val="24"/>
        </w:rPr>
      </w:pPr>
    </w:p>
    <w:p w14:paraId="076AD0CF" w14:textId="77777777" w:rsidR="00571F03" w:rsidRDefault="00571F03" w:rsidP="00420C98">
      <w:pPr>
        <w:spacing w:after="175" w:line="248" w:lineRule="auto"/>
        <w:ind w:left="4309" w:right="3683" w:hanging="4324"/>
        <w:jc w:val="center"/>
        <w:rPr>
          <w:b/>
          <w:rtl/>
        </w:rPr>
      </w:pPr>
    </w:p>
    <w:p w14:paraId="6DE119FA" w14:textId="77777777" w:rsidR="0082464B" w:rsidRDefault="0082464B" w:rsidP="0082464B">
      <w:pPr>
        <w:spacing w:after="160" w:line="259" w:lineRule="auto"/>
        <w:ind w:left="0" w:right="0" w:firstLine="851"/>
        <w:jc w:val="left"/>
        <w:rPr>
          <w:b/>
        </w:rPr>
      </w:pPr>
      <w:r>
        <w:rPr>
          <w:b/>
        </w:rPr>
        <w:br w:type="page"/>
      </w:r>
    </w:p>
    <w:p w14:paraId="10C883D1" w14:textId="4CF4FED5" w:rsidR="001D1A00" w:rsidRDefault="000A7D3A" w:rsidP="0082464B">
      <w:pPr>
        <w:spacing w:after="112" w:line="259" w:lineRule="auto"/>
        <w:ind w:left="0" w:right="0" w:firstLine="0"/>
        <w:jc w:val="left"/>
      </w:pPr>
      <w:r>
        <w:rPr>
          <w:b/>
        </w:rPr>
        <w:lastRenderedPageBreak/>
        <w:t xml:space="preserve">Lampiran II: Daftar Referensi Sementara </w:t>
      </w:r>
    </w:p>
    <w:p w14:paraId="7775901C" w14:textId="77777777" w:rsidR="001D1A00" w:rsidRDefault="000A7D3A">
      <w:pPr>
        <w:spacing w:after="0" w:line="259" w:lineRule="auto"/>
        <w:ind w:left="0" w:right="0" w:firstLine="0"/>
        <w:jc w:val="left"/>
      </w:pPr>
      <w:r>
        <w:t xml:space="preserve"> </w:t>
      </w:r>
    </w:p>
    <w:p w14:paraId="04E5A055" w14:textId="70765AA0" w:rsidR="001D1A00" w:rsidRDefault="000A7D3A" w:rsidP="0092435D">
      <w:pPr>
        <w:spacing w:after="105"/>
        <w:ind w:left="-5" w:right="0"/>
      </w:pPr>
      <w:r>
        <w:t xml:space="preserve">Kesiapan Referensi </w:t>
      </w:r>
      <w:r w:rsidR="002B7A8A">
        <w:t>y</w:t>
      </w:r>
      <w:r>
        <w:t xml:space="preserve">ang Terkait Langsung </w:t>
      </w:r>
      <w:r w:rsidR="002B7A8A">
        <w:t>d</w:t>
      </w:r>
      <w:r>
        <w:t xml:space="preserve">engan </w:t>
      </w:r>
      <w:r w:rsidR="00B75F42">
        <w:t>Objek Material, topik, atau objek formal.</w:t>
      </w:r>
    </w:p>
    <w:p w14:paraId="2E65FE5B" w14:textId="7E7C8C6F" w:rsidR="00B75F42" w:rsidRDefault="00B75F42" w:rsidP="00B75F42">
      <w:pPr>
        <w:pStyle w:val="ListParagraph"/>
        <w:numPr>
          <w:ilvl w:val="0"/>
          <w:numId w:val="2"/>
        </w:numPr>
        <w:spacing w:after="105"/>
        <w:ind w:right="0"/>
      </w:pPr>
      <w:r>
        <w:t xml:space="preserve">Nama pengarang, judul, kota, penerbit, tahun. </w:t>
      </w:r>
    </w:p>
    <w:p w14:paraId="221BD94E" w14:textId="28423817" w:rsidR="00B75F42" w:rsidRDefault="00B75F42" w:rsidP="00B75F42">
      <w:pPr>
        <w:pStyle w:val="ListParagraph"/>
        <w:numPr>
          <w:ilvl w:val="0"/>
          <w:numId w:val="2"/>
        </w:numPr>
        <w:spacing w:after="105"/>
        <w:ind w:right="0"/>
      </w:pPr>
      <w:r>
        <w:t>…………….</w:t>
      </w:r>
    </w:p>
    <w:p w14:paraId="0F6E8567" w14:textId="132E6112" w:rsidR="00B75F42" w:rsidRDefault="00B75F42" w:rsidP="00B75F42">
      <w:pPr>
        <w:pStyle w:val="ListParagraph"/>
        <w:numPr>
          <w:ilvl w:val="0"/>
          <w:numId w:val="2"/>
        </w:numPr>
        <w:spacing w:after="105"/>
        <w:ind w:right="0"/>
      </w:pPr>
      <w:r>
        <w:t>…………….</w:t>
      </w:r>
    </w:p>
    <w:p w14:paraId="754EBD3D" w14:textId="77777777" w:rsidR="00B75F42" w:rsidRDefault="00B75F42" w:rsidP="00B75F42">
      <w:pPr>
        <w:spacing w:after="105"/>
        <w:ind w:right="0"/>
      </w:pPr>
    </w:p>
    <w:p w14:paraId="6C31657B" w14:textId="11AD4EAB" w:rsidR="0092435D" w:rsidRDefault="00B75F42" w:rsidP="0092435D">
      <w:pPr>
        <w:spacing w:after="105"/>
        <w:ind w:left="-5" w:right="0"/>
      </w:pPr>
      <w:r>
        <w:t xml:space="preserve">Penelusuran kajian sebelumnya berkaitan dengan objek </w:t>
      </w:r>
    </w:p>
    <w:p w14:paraId="23CF6965" w14:textId="77777777" w:rsidR="004E44C3" w:rsidRDefault="004E44C3" w:rsidP="00B75F42">
      <w:pPr>
        <w:pStyle w:val="ListParagraph"/>
        <w:numPr>
          <w:ilvl w:val="0"/>
          <w:numId w:val="3"/>
        </w:numPr>
        <w:spacing w:after="105"/>
        <w:ind w:right="0"/>
      </w:pPr>
      <w:r>
        <w:t xml:space="preserve">Nama pengarang, judul, kota, penerbit, tahun. </w:t>
      </w:r>
    </w:p>
    <w:p w14:paraId="70B6F738" w14:textId="504936FD" w:rsidR="00B75F42" w:rsidRDefault="00B75F42" w:rsidP="00B75F42">
      <w:pPr>
        <w:pStyle w:val="ListParagraph"/>
        <w:numPr>
          <w:ilvl w:val="0"/>
          <w:numId w:val="3"/>
        </w:numPr>
        <w:spacing w:after="105"/>
        <w:ind w:right="0"/>
      </w:pPr>
      <w:r>
        <w:t>…………….</w:t>
      </w:r>
    </w:p>
    <w:p w14:paraId="36370FD0" w14:textId="77777777" w:rsidR="00B75F42" w:rsidRDefault="00B75F42" w:rsidP="00B75F42">
      <w:pPr>
        <w:pStyle w:val="ListParagraph"/>
        <w:numPr>
          <w:ilvl w:val="0"/>
          <w:numId w:val="3"/>
        </w:numPr>
        <w:spacing w:after="105"/>
        <w:ind w:right="0"/>
      </w:pPr>
      <w:r>
        <w:t>…………….</w:t>
      </w:r>
    </w:p>
    <w:p w14:paraId="15515E34" w14:textId="52B82E69" w:rsidR="00B75F42" w:rsidRDefault="00B75F42" w:rsidP="0092435D">
      <w:pPr>
        <w:spacing w:after="105"/>
        <w:ind w:left="-5" w:right="0"/>
      </w:pPr>
    </w:p>
    <w:p w14:paraId="7ED949A8" w14:textId="70EBB83A" w:rsidR="00791013" w:rsidRDefault="00791013" w:rsidP="0092435D">
      <w:pPr>
        <w:spacing w:after="105"/>
        <w:ind w:left="-5" w:right="0"/>
      </w:pPr>
    </w:p>
    <w:p w14:paraId="1E076F33" w14:textId="6CAF4006" w:rsidR="00791013" w:rsidRPr="00D03833" w:rsidRDefault="00791013" w:rsidP="0092435D">
      <w:pPr>
        <w:spacing w:after="105"/>
        <w:ind w:left="-5" w:right="0"/>
        <w:rPr>
          <w:b/>
          <w:bCs/>
        </w:rPr>
      </w:pPr>
      <w:r w:rsidRPr="00D03833">
        <w:rPr>
          <w:b/>
          <w:bCs/>
        </w:rPr>
        <w:t>Alur pengajuan judul</w:t>
      </w:r>
      <w:r w:rsidR="00D03833" w:rsidRPr="00D03833">
        <w:rPr>
          <w:b/>
          <w:bCs/>
        </w:rPr>
        <w:t xml:space="preserve"> masa pandemi</w:t>
      </w:r>
      <w:r w:rsidRPr="00D03833">
        <w:rPr>
          <w:b/>
          <w:bCs/>
        </w:rPr>
        <w:t>:</w:t>
      </w:r>
    </w:p>
    <w:p w14:paraId="223FEBA8" w14:textId="61644A05" w:rsidR="00D03833" w:rsidRDefault="00D03833" w:rsidP="00D03833">
      <w:pPr>
        <w:pStyle w:val="ListParagraph"/>
        <w:numPr>
          <w:ilvl w:val="0"/>
          <w:numId w:val="5"/>
        </w:numPr>
        <w:spacing w:after="105"/>
        <w:ind w:right="0"/>
      </w:pPr>
      <w:r>
        <w:t xml:space="preserve">Mahasiswa mengisi Gform </w:t>
      </w:r>
      <w:hyperlink r:id="rId7" w:history="1">
        <w:r w:rsidRPr="00234F93">
          <w:rPr>
            <w:rStyle w:val="Hyperlink"/>
          </w:rPr>
          <w:t>http://bit.ly/PengajuanJudulBSA</w:t>
        </w:r>
      </w:hyperlink>
      <w:r>
        <w:t xml:space="preserve"> </w:t>
      </w:r>
    </w:p>
    <w:p w14:paraId="5F7894AE" w14:textId="6CFDA4C8" w:rsidR="00D03833" w:rsidRDefault="00D03833" w:rsidP="00D03833">
      <w:pPr>
        <w:pStyle w:val="ListParagraph"/>
        <w:numPr>
          <w:ilvl w:val="0"/>
          <w:numId w:val="5"/>
        </w:numPr>
        <w:spacing w:after="105"/>
        <w:ind w:right="0"/>
      </w:pPr>
      <w:r>
        <w:t xml:space="preserve">Konfirmasi ke </w:t>
      </w:r>
      <w:r w:rsidR="00C066A2">
        <w:t xml:space="preserve">Kaprodi atau Sekprodi BSA </w:t>
      </w:r>
      <w:r>
        <w:t xml:space="preserve"> </w:t>
      </w:r>
    </w:p>
    <w:p w14:paraId="1E4F9455" w14:textId="12FD6A40" w:rsidR="00D03833" w:rsidRDefault="00D03833" w:rsidP="00A64775">
      <w:pPr>
        <w:pStyle w:val="ListParagraph"/>
        <w:numPr>
          <w:ilvl w:val="0"/>
          <w:numId w:val="5"/>
        </w:numPr>
        <w:spacing w:after="105"/>
        <w:ind w:right="0"/>
      </w:pPr>
      <w:r>
        <w:t xml:space="preserve">Proses persetujuan judul meliputi diskusi kesiapan terkait objek material, </w:t>
      </w:r>
      <w:r w:rsidR="00E7784B">
        <w:t xml:space="preserve">objek </w:t>
      </w:r>
      <w:r>
        <w:t>formal, teori, dan metode sebagaimana dalam abstrak yang diajukan</w:t>
      </w:r>
      <w:r w:rsidR="00C066A2">
        <w:t xml:space="preserve">. </w:t>
      </w:r>
      <w:r>
        <w:t xml:space="preserve">Mahasiswa </w:t>
      </w:r>
      <w:r w:rsidR="00A64775">
        <w:t xml:space="preserve">yang telah mengajukan judul </w:t>
      </w:r>
      <w:r>
        <w:t xml:space="preserve">akan dihubungi </w:t>
      </w:r>
      <w:r w:rsidR="00C066A2">
        <w:t xml:space="preserve">Kaprodi atau Sekprodi </w:t>
      </w:r>
      <w:r w:rsidR="00E7784B">
        <w:t xml:space="preserve"> </w:t>
      </w:r>
    </w:p>
    <w:p w14:paraId="3A549472" w14:textId="53F77A9E" w:rsidR="00E7784B" w:rsidRDefault="00E7784B" w:rsidP="00B5405E">
      <w:pPr>
        <w:pStyle w:val="ListParagraph"/>
        <w:numPr>
          <w:ilvl w:val="0"/>
          <w:numId w:val="5"/>
        </w:numPr>
        <w:spacing w:after="105"/>
        <w:ind w:right="0"/>
      </w:pPr>
      <w:r>
        <w:t xml:space="preserve">Jika </w:t>
      </w:r>
      <w:r w:rsidRPr="00FD7434">
        <w:rPr>
          <w:b/>
          <w:bCs/>
        </w:rPr>
        <w:t>disetujui</w:t>
      </w:r>
      <w:r>
        <w:t xml:space="preserve">, pembuatan surat resmi penetapan pembimbing </w:t>
      </w:r>
      <w:r w:rsidR="00C066A2">
        <w:t xml:space="preserve">akan dikirim ke Mahasisw/mahasiswi yang mengajukan </w:t>
      </w:r>
    </w:p>
    <w:sectPr w:rsidR="00E7784B" w:rsidSect="00F91457">
      <w:headerReference w:type="even" r:id="rId8"/>
      <w:headerReference w:type="default" r:id="rId9"/>
      <w:headerReference w:type="first" r:id="rId10"/>
      <w:pgSz w:w="12242" w:h="18711" w:code="5"/>
      <w:pgMar w:top="2285" w:right="1072" w:bottom="1469" w:left="1077" w:header="4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00DCB9" w14:textId="77777777" w:rsidR="00BD2EB2" w:rsidRDefault="00BD2EB2">
      <w:pPr>
        <w:spacing w:after="0" w:line="240" w:lineRule="auto"/>
      </w:pPr>
      <w:r>
        <w:separator/>
      </w:r>
    </w:p>
  </w:endnote>
  <w:endnote w:type="continuationSeparator" w:id="0">
    <w:p w14:paraId="5D3AFB15" w14:textId="77777777" w:rsidR="00BD2EB2" w:rsidRDefault="00BD2E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FE1448" w14:textId="77777777" w:rsidR="00BD2EB2" w:rsidRDefault="00BD2EB2">
      <w:pPr>
        <w:spacing w:after="0" w:line="240" w:lineRule="auto"/>
      </w:pPr>
      <w:r>
        <w:separator/>
      </w:r>
    </w:p>
  </w:footnote>
  <w:footnote w:type="continuationSeparator" w:id="0">
    <w:p w14:paraId="20C1DB67" w14:textId="77777777" w:rsidR="00BD2EB2" w:rsidRDefault="00BD2E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181715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Calibri" w:eastAsia="Calibri" w:hAnsi="Calibri" w:cs="Calibri"/>
        <w:noProof/>
        <w:sz w:val="22"/>
        <w:lang w:val="id-ID" w:eastAsia="id-ID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F36351C" wp14:editId="4DA0400C">
              <wp:simplePos x="0" y="0"/>
              <wp:positionH relativeFrom="page">
                <wp:posOffset>556260</wp:posOffset>
              </wp:positionH>
              <wp:positionV relativeFrom="page">
                <wp:posOffset>266751</wp:posOffset>
              </wp:positionV>
              <wp:extent cx="6415406" cy="1066877"/>
              <wp:effectExtent l="0" t="0" r="0" b="0"/>
              <wp:wrapNone/>
              <wp:docPr id="5035" name="Group 50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5406" cy="1066877"/>
                        <a:chOff x="0" y="0"/>
                        <a:chExt cx="6415406" cy="1066877"/>
                      </a:xfrm>
                    </wpg:grpSpPr>
                    <pic:pic xmlns:pic="http://schemas.openxmlformats.org/drawingml/2006/picture">
                      <pic:nvPicPr>
                        <pic:cNvPr id="5036" name="Picture 503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33985" y="0"/>
                          <a:ext cx="719455" cy="87599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037" name="Shape 5037"/>
                      <wps:cNvSpPr/>
                      <wps:spPr>
                        <a:xfrm>
                          <a:off x="0" y="1019252"/>
                          <a:ext cx="6415406" cy="6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 h="635">
                              <a:moveTo>
                                <a:pt x="0" y="0"/>
                              </a:moveTo>
                              <a:lnTo>
                                <a:pt x="6415406" y="635"/>
                              </a:lnTo>
                            </a:path>
                          </a:pathLst>
                        </a:custGeom>
                        <a:ln w="381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8" name="Shape 5038"/>
                      <wps:cNvSpPr/>
                      <wps:spPr>
                        <a:xfrm>
                          <a:off x="0" y="1066877"/>
                          <a:ext cx="6415406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>
                              <a:moveTo>
                                <a:pt x="0" y="0"/>
                              </a:moveTo>
                              <a:lnTo>
                                <a:pt x="6415406" y="0"/>
                              </a:lnTo>
                            </a:path>
                          </a:pathLst>
                        </a:custGeom>
                        <a:ln w="127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27A8E04" id="Group 5035" o:spid="_x0000_s1026" style="position:absolute;margin-left:43.8pt;margin-top:21pt;width:505.15pt;height:84pt;z-index:-251658240;mso-position-horizontal-relative:page;mso-position-vertical-relative:page" coordsize="64154,1066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036" o:spid="_x0000_s1027" type="#_x0000_t75" style="position:absolute;left:1339;width:7195;height:8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">
                <v:imagedata r:id="rId2" o:title=""/>
              </v:shape>
              <v:shape id="Shape 5037" o:spid="_x0000_s1028" style="position:absolute;top:10192;width:64154;height:6;visibility:visible;mso-wrap-style:square;v-text-anchor:top" coordsize="6415406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" path="m,l6415406,635e" filled="f" strokeweight="3pt">
                <v:path arrowok="t" textboxrect="0,0,6415406,635"/>
              </v:shape>
              <v:shape id="Shape 5038" o:spid="_x0000_s1029" style="position:absolute;top:10668;width:64154;height:0;visibility:visible;mso-wrap-style:square;v-text-anchor:top" coordsize="641540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" path="m,l6415406,e" filled="f" strokeweight="1pt">
                <v:path arrowok="t" textboxrect="0,0,6415406,0"/>
              </v:shape>
              <w10:wrap anchorx="page" anchory="page"/>
            </v:group>
          </w:pict>
        </mc:Fallback>
      </mc:AlternateContent>
    </w:r>
    <w:r>
      <w:t xml:space="preserve">KEMENTERIAN AGAMA REPUBLIK INDONESIA                          </w:t>
    </w:r>
    <w:r>
      <w:rPr>
        <w:sz w:val="16"/>
      </w:rPr>
      <w:t>FM-UINSK-05-01/RO</w:t>
    </w:r>
    <w:r>
      <w:t xml:space="preserve"> </w:t>
    </w:r>
  </w:p>
  <w:p w14:paraId="3D3A53F1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UNIVERSITAS ISLAM NEGERI SUNAN KALIJAGA </w:t>
    </w:r>
  </w:p>
  <w:p w14:paraId="01B30E82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FAKULTAS ADAB DAN ILMU BUDAYA </w:t>
    </w:r>
  </w:p>
  <w:p w14:paraId="4D404F6B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JURUSAN BAHASA DAN SASTRA ARAB </w:t>
    </w:r>
  </w:p>
  <w:p w14:paraId="37338C92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Monotype Corsiva" w:eastAsia="Monotype Corsiva" w:hAnsi="Monotype Corsiva" w:cs="Monotype Corsiva"/>
        <w:i/>
      </w:rPr>
      <w:t xml:space="preserve">Jl. Marsda Adisucipto 55281 Telp. (0274) 513949 </w:t>
    </w:r>
  </w:p>
  <w:p w14:paraId="4FA49F92" w14:textId="77777777" w:rsidR="00452426" w:rsidRDefault="00452426">
    <w:pPr>
      <w:spacing w:after="0" w:line="259" w:lineRule="auto"/>
      <w:ind w:left="1133" w:right="0" w:firstLine="0"/>
      <w:jc w:val="left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3A1BDA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Calibri" w:eastAsia="Calibri" w:hAnsi="Calibri" w:cs="Calibri"/>
        <w:noProof/>
        <w:sz w:val="22"/>
        <w:lang w:val="id-ID" w:eastAsia="id-ID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7C5F423" wp14:editId="2033AC26">
              <wp:simplePos x="0" y="0"/>
              <wp:positionH relativeFrom="page">
                <wp:posOffset>556260</wp:posOffset>
              </wp:positionH>
              <wp:positionV relativeFrom="page">
                <wp:posOffset>266751</wp:posOffset>
              </wp:positionV>
              <wp:extent cx="6415406" cy="1066877"/>
              <wp:effectExtent l="0" t="0" r="0" b="0"/>
              <wp:wrapNone/>
              <wp:docPr id="4995" name="Group 499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5406" cy="1066877"/>
                        <a:chOff x="0" y="0"/>
                        <a:chExt cx="6415406" cy="1066877"/>
                      </a:xfrm>
                    </wpg:grpSpPr>
                    <pic:pic xmlns:pic="http://schemas.openxmlformats.org/drawingml/2006/picture">
                      <pic:nvPicPr>
                        <pic:cNvPr id="4996" name="Picture 499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33985" y="0"/>
                          <a:ext cx="719455" cy="87599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97" name="Shape 4997"/>
                      <wps:cNvSpPr/>
                      <wps:spPr>
                        <a:xfrm>
                          <a:off x="0" y="1019252"/>
                          <a:ext cx="6415406" cy="6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 h="635">
                              <a:moveTo>
                                <a:pt x="0" y="0"/>
                              </a:moveTo>
                              <a:lnTo>
                                <a:pt x="6415406" y="635"/>
                              </a:lnTo>
                            </a:path>
                          </a:pathLst>
                        </a:custGeom>
                        <a:ln w="381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8" name="Shape 4998"/>
                      <wps:cNvSpPr/>
                      <wps:spPr>
                        <a:xfrm>
                          <a:off x="0" y="1066877"/>
                          <a:ext cx="6415406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>
                              <a:moveTo>
                                <a:pt x="0" y="0"/>
                              </a:moveTo>
                              <a:lnTo>
                                <a:pt x="6415406" y="0"/>
                              </a:lnTo>
                            </a:path>
                          </a:pathLst>
                        </a:custGeom>
                        <a:ln w="127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855C8DE" id="Group 4995" o:spid="_x0000_s1026" style="position:absolute;margin-left:43.8pt;margin-top:21pt;width:505.15pt;height:84pt;z-index:-251657216;mso-position-horizontal-relative:page;mso-position-vertical-relative:page" coordsize="64154,1066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996" o:spid="_x0000_s1027" type="#_x0000_t75" style="position:absolute;left:1339;width:7195;height:8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">
                <v:imagedata r:id="rId2" o:title=""/>
              </v:shape>
              <v:shape id="Shape 4997" o:spid="_x0000_s1028" style="position:absolute;top:10192;width:64154;height:6;visibility:visible;mso-wrap-style:square;v-text-anchor:top" coordsize="6415406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" path="m,l6415406,635e" filled="f" strokeweight="3pt">
                <v:path arrowok="t" textboxrect="0,0,6415406,635"/>
              </v:shape>
              <v:shape id="Shape 4998" o:spid="_x0000_s1029" style="position:absolute;top:10668;width:64154;height:0;visibility:visible;mso-wrap-style:square;v-text-anchor:top" coordsize="641540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" path="m,l6415406,e" filled="f" strokeweight="1pt">
                <v:path arrowok="t" textboxrect="0,0,6415406,0"/>
              </v:shape>
              <w10:wrap anchorx="page" anchory="page"/>
            </v:group>
          </w:pict>
        </mc:Fallback>
      </mc:AlternateContent>
    </w:r>
    <w:r>
      <w:t xml:space="preserve">KEMENTERIAN AGAMA REPUBLIK INDONESIA                          </w:t>
    </w:r>
    <w:r>
      <w:rPr>
        <w:sz w:val="16"/>
      </w:rPr>
      <w:t>FM-UINSK-05-01/RO</w:t>
    </w:r>
    <w:r>
      <w:t xml:space="preserve"> </w:t>
    </w:r>
  </w:p>
  <w:p w14:paraId="604B4D97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UNIVERSITAS ISLAM NEGERI SUNAN KALIJAGA </w:t>
    </w:r>
  </w:p>
  <w:p w14:paraId="43EC7A10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FAKULTAS ADAB DAN ILMU BUDAYA </w:t>
    </w:r>
  </w:p>
  <w:p w14:paraId="62139A57" w14:textId="18C44E4D" w:rsidR="00452426" w:rsidRDefault="00452426">
    <w:pPr>
      <w:spacing w:after="0" w:line="259" w:lineRule="auto"/>
      <w:ind w:left="1419" w:right="0" w:firstLine="0"/>
      <w:jc w:val="left"/>
    </w:pPr>
    <w:r>
      <w:t xml:space="preserve">PROGRAM STUDI BAHASA DAN SASTRA ARAB </w:t>
    </w:r>
  </w:p>
  <w:p w14:paraId="2514F657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Monotype Corsiva" w:eastAsia="Monotype Corsiva" w:hAnsi="Monotype Corsiva" w:cs="Monotype Corsiva"/>
        <w:i/>
      </w:rPr>
      <w:t xml:space="preserve">Jl. Marsda Adisucipto 55281 Telp. (0274) 513949 </w:t>
    </w:r>
  </w:p>
  <w:p w14:paraId="303B2F50" w14:textId="77777777" w:rsidR="00452426" w:rsidRDefault="00452426">
    <w:pPr>
      <w:spacing w:after="0" w:line="259" w:lineRule="auto"/>
      <w:ind w:left="1133" w:right="0" w:firstLine="0"/>
      <w:jc w:val="left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29FFD7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Calibri" w:eastAsia="Calibri" w:hAnsi="Calibri" w:cs="Calibri"/>
        <w:noProof/>
        <w:sz w:val="22"/>
        <w:lang w:val="id-ID" w:eastAsia="id-ID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95FE194" wp14:editId="6E5DD84F">
              <wp:simplePos x="0" y="0"/>
              <wp:positionH relativeFrom="page">
                <wp:posOffset>556260</wp:posOffset>
              </wp:positionH>
              <wp:positionV relativeFrom="page">
                <wp:posOffset>266751</wp:posOffset>
              </wp:positionV>
              <wp:extent cx="6415406" cy="1066877"/>
              <wp:effectExtent l="0" t="0" r="0" b="0"/>
              <wp:wrapNone/>
              <wp:docPr id="4955" name="Group 49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5406" cy="1066877"/>
                        <a:chOff x="0" y="0"/>
                        <a:chExt cx="6415406" cy="1066877"/>
                      </a:xfrm>
                    </wpg:grpSpPr>
                    <pic:pic xmlns:pic="http://schemas.openxmlformats.org/drawingml/2006/picture">
                      <pic:nvPicPr>
                        <pic:cNvPr id="4956" name="Picture 495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33985" y="0"/>
                          <a:ext cx="719455" cy="87599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57" name="Shape 4957"/>
                      <wps:cNvSpPr/>
                      <wps:spPr>
                        <a:xfrm>
                          <a:off x="0" y="1019252"/>
                          <a:ext cx="6415406" cy="6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 h="635">
                              <a:moveTo>
                                <a:pt x="0" y="0"/>
                              </a:moveTo>
                              <a:lnTo>
                                <a:pt x="6415406" y="635"/>
                              </a:lnTo>
                            </a:path>
                          </a:pathLst>
                        </a:custGeom>
                        <a:ln w="381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8" name="Shape 4958"/>
                      <wps:cNvSpPr/>
                      <wps:spPr>
                        <a:xfrm>
                          <a:off x="0" y="1066877"/>
                          <a:ext cx="6415406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>
                              <a:moveTo>
                                <a:pt x="0" y="0"/>
                              </a:moveTo>
                              <a:lnTo>
                                <a:pt x="6415406" y="0"/>
                              </a:lnTo>
                            </a:path>
                          </a:pathLst>
                        </a:custGeom>
                        <a:ln w="127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58267FA" id="Group 4955" o:spid="_x0000_s1026" style="position:absolute;margin-left:43.8pt;margin-top:21pt;width:505.15pt;height:84pt;z-index:-251656192;mso-position-horizontal-relative:page;mso-position-vertical-relative:page" coordsize="64154,1066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956" o:spid="_x0000_s1027" type="#_x0000_t75" style="position:absolute;left:1339;width:7195;height:8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">
                <v:imagedata r:id="rId2" o:title=""/>
              </v:shape>
              <v:shape id="Shape 4957" o:spid="_x0000_s1028" style="position:absolute;top:10192;width:64154;height:6;visibility:visible;mso-wrap-style:square;v-text-anchor:top" coordsize="6415406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" path="m,l6415406,635e" filled="f" strokeweight="3pt">
                <v:path arrowok="t" textboxrect="0,0,6415406,635"/>
              </v:shape>
              <v:shape id="Shape 4958" o:spid="_x0000_s1029" style="position:absolute;top:10668;width:64154;height:0;visibility:visible;mso-wrap-style:square;v-text-anchor:top" coordsize="641540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" path="m,l6415406,e" filled="f" strokeweight="1pt">
                <v:path arrowok="t" textboxrect="0,0,6415406,0"/>
              </v:shape>
              <w10:wrap anchorx="page" anchory="page"/>
            </v:group>
          </w:pict>
        </mc:Fallback>
      </mc:AlternateContent>
    </w:r>
    <w:r>
      <w:t xml:space="preserve">KEMENTERIAN AGAMA REPUBLIK INDONESIA                          </w:t>
    </w:r>
    <w:r>
      <w:rPr>
        <w:sz w:val="16"/>
      </w:rPr>
      <w:t>FM-UINSK-05-01/RO</w:t>
    </w:r>
    <w:r>
      <w:t xml:space="preserve"> </w:t>
    </w:r>
  </w:p>
  <w:p w14:paraId="3D48C1C2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UNIVERSITAS ISLAM NEGERI SUNAN KALIJAGA </w:t>
    </w:r>
  </w:p>
  <w:p w14:paraId="2B3E0379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FAKULTAS ADAB DAN ILMU BUDAYA </w:t>
    </w:r>
  </w:p>
  <w:p w14:paraId="05180430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JURUSAN BAHASA DAN SASTRA ARAB </w:t>
    </w:r>
  </w:p>
  <w:p w14:paraId="05656701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Monotype Corsiva" w:eastAsia="Monotype Corsiva" w:hAnsi="Monotype Corsiva" w:cs="Monotype Corsiva"/>
        <w:i/>
      </w:rPr>
      <w:t xml:space="preserve">Jl. Marsda Adisucipto 55281 Telp. (0274) 513949 </w:t>
    </w:r>
  </w:p>
  <w:p w14:paraId="1E2D425E" w14:textId="77777777" w:rsidR="00452426" w:rsidRDefault="00452426">
    <w:pPr>
      <w:spacing w:after="0" w:line="259" w:lineRule="auto"/>
      <w:ind w:left="1133" w:right="0" w:firstLine="0"/>
      <w:jc w:val="lef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87264B"/>
    <w:multiLevelType w:val="hybridMultilevel"/>
    <w:tmpl w:val="B3BE0CAC"/>
    <w:lvl w:ilvl="0" w:tplc="F34A084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 w15:restartNumberingAfterBreak="0">
    <w:nsid w:val="38CB0306"/>
    <w:multiLevelType w:val="hybridMultilevel"/>
    <w:tmpl w:val="4FB43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90CC3"/>
    <w:multiLevelType w:val="hybridMultilevel"/>
    <w:tmpl w:val="DF380BC8"/>
    <w:lvl w:ilvl="0" w:tplc="F7006130">
      <w:start w:val="1"/>
      <w:numFmt w:val="bullet"/>
      <w:lvlText w:val="-"/>
      <w:lvlJc w:val="left"/>
      <w:pPr>
        <w:ind w:left="34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3" w15:restartNumberingAfterBreak="0">
    <w:nsid w:val="4F273DF6"/>
    <w:multiLevelType w:val="hybridMultilevel"/>
    <w:tmpl w:val="1158D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6609D9"/>
    <w:multiLevelType w:val="hybridMultilevel"/>
    <w:tmpl w:val="B3BE0CAC"/>
    <w:lvl w:ilvl="0" w:tplc="F34A084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 w16cid:durableId="1830243453">
    <w:abstractNumId w:val="1"/>
  </w:num>
  <w:num w:numId="2" w16cid:durableId="153380116">
    <w:abstractNumId w:val="0"/>
  </w:num>
  <w:num w:numId="3" w16cid:durableId="1954703366">
    <w:abstractNumId w:val="4"/>
  </w:num>
  <w:num w:numId="4" w16cid:durableId="1344280609">
    <w:abstractNumId w:val="3"/>
  </w:num>
  <w:num w:numId="5" w16cid:durableId="12241039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0NjE1NzU2MrYwN7FQ0lEKTi0uzszPAykwqgUA4EwUOiwAAAA="/>
  </w:docVars>
  <w:rsids>
    <w:rsidRoot w:val="001D1A00"/>
    <w:rsid w:val="00010E67"/>
    <w:rsid w:val="0006147A"/>
    <w:rsid w:val="00071FB0"/>
    <w:rsid w:val="000A13A4"/>
    <w:rsid w:val="000A7D3A"/>
    <w:rsid w:val="000C6A18"/>
    <w:rsid w:val="000F4D2F"/>
    <w:rsid w:val="00124D68"/>
    <w:rsid w:val="00140847"/>
    <w:rsid w:val="00157D0B"/>
    <w:rsid w:val="001826AB"/>
    <w:rsid w:val="001D1A00"/>
    <w:rsid w:val="001E6996"/>
    <w:rsid w:val="00213575"/>
    <w:rsid w:val="00225202"/>
    <w:rsid w:val="002409D1"/>
    <w:rsid w:val="002422C0"/>
    <w:rsid w:val="00283590"/>
    <w:rsid w:val="002973A4"/>
    <w:rsid w:val="002B7A8A"/>
    <w:rsid w:val="00334C2C"/>
    <w:rsid w:val="00371385"/>
    <w:rsid w:val="003D27B3"/>
    <w:rsid w:val="00420C98"/>
    <w:rsid w:val="004431C1"/>
    <w:rsid w:val="00452426"/>
    <w:rsid w:val="0045449C"/>
    <w:rsid w:val="004E434E"/>
    <w:rsid w:val="004E44C3"/>
    <w:rsid w:val="004E7CB0"/>
    <w:rsid w:val="005078E5"/>
    <w:rsid w:val="00547C34"/>
    <w:rsid w:val="00571F03"/>
    <w:rsid w:val="00577626"/>
    <w:rsid w:val="0058242E"/>
    <w:rsid w:val="005E5698"/>
    <w:rsid w:val="005F4FD8"/>
    <w:rsid w:val="00601986"/>
    <w:rsid w:val="00620EF9"/>
    <w:rsid w:val="00636E41"/>
    <w:rsid w:val="006717B1"/>
    <w:rsid w:val="00671884"/>
    <w:rsid w:val="00673020"/>
    <w:rsid w:val="00681859"/>
    <w:rsid w:val="006D0D9D"/>
    <w:rsid w:val="006E012D"/>
    <w:rsid w:val="0077480A"/>
    <w:rsid w:val="00787DBC"/>
    <w:rsid w:val="00791013"/>
    <w:rsid w:val="007A3A8B"/>
    <w:rsid w:val="007C6EB5"/>
    <w:rsid w:val="007E0751"/>
    <w:rsid w:val="008111B8"/>
    <w:rsid w:val="00813DFE"/>
    <w:rsid w:val="0082464B"/>
    <w:rsid w:val="008246B1"/>
    <w:rsid w:val="0084622A"/>
    <w:rsid w:val="008B66ED"/>
    <w:rsid w:val="0092435D"/>
    <w:rsid w:val="00930110"/>
    <w:rsid w:val="009304F3"/>
    <w:rsid w:val="009C531D"/>
    <w:rsid w:val="00A54345"/>
    <w:rsid w:val="00A64775"/>
    <w:rsid w:val="00AB08B2"/>
    <w:rsid w:val="00B12684"/>
    <w:rsid w:val="00B5405E"/>
    <w:rsid w:val="00B75F42"/>
    <w:rsid w:val="00B77C48"/>
    <w:rsid w:val="00B9232D"/>
    <w:rsid w:val="00BB1EE0"/>
    <w:rsid w:val="00BD2EB2"/>
    <w:rsid w:val="00BE36EB"/>
    <w:rsid w:val="00BE7A4C"/>
    <w:rsid w:val="00C066A2"/>
    <w:rsid w:val="00C23851"/>
    <w:rsid w:val="00C43398"/>
    <w:rsid w:val="00C5122C"/>
    <w:rsid w:val="00C92CBF"/>
    <w:rsid w:val="00CE52B6"/>
    <w:rsid w:val="00D02831"/>
    <w:rsid w:val="00D03833"/>
    <w:rsid w:val="00D31D2F"/>
    <w:rsid w:val="00D40A45"/>
    <w:rsid w:val="00D574D5"/>
    <w:rsid w:val="00D769D5"/>
    <w:rsid w:val="00D94326"/>
    <w:rsid w:val="00D94ABE"/>
    <w:rsid w:val="00DB7360"/>
    <w:rsid w:val="00DD7F41"/>
    <w:rsid w:val="00E120C4"/>
    <w:rsid w:val="00E20F87"/>
    <w:rsid w:val="00E21D54"/>
    <w:rsid w:val="00E7784B"/>
    <w:rsid w:val="00E85A55"/>
    <w:rsid w:val="00EA4FE1"/>
    <w:rsid w:val="00EC086D"/>
    <w:rsid w:val="00ED1604"/>
    <w:rsid w:val="00F01A52"/>
    <w:rsid w:val="00F0555D"/>
    <w:rsid w:val="00F556E8"/>
    <w:rsid w:val="00F62F7C"/>
    <w:rsid w:val="00F73A28"/>
    <w:rsid w:val="00F769E6"/>
    <w:rsid w:val="00F84FA3"/>
    <w:rsid w:val="00F91457"/>
    <w:rsid w:val="00F918B8"/>
    <w:rsid w:val="00F95B9E"/>
    <w:rsid w:val="00F95CB5"/>
    <w:rsid w:val="00FD7434"/>
    <w:rsid w:val="00FE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BE2A2"/>
  <w15:docId w15:val="{8815A71A-CD58-48A7-8C04-D51191469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" w:line="266" w:lineRule="auto"/>
      <w:ind w:left="10" w:right="4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75F4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52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426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D0383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38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bit.ly/PengajuanJudulBS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4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 PENGAJUAN JUDUL SKRIPSI</vt:lpstr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 PENGAJUAN JUDUL SKRIPSI</dc:title>
  <dc:subject/>
  <dc:creator>User</dc:creator>
  <cp:keywords/>
  <cp:lastModifiedBy>Moh Wakhid Hidayat</cp:lastModifiedBy>
  <cp:revision>13</cp:revision>
  <dcterms:created xsi:type="dcterms:W3CDTF">2020-09-11T01:30:00Z</dcterms:created>
  <dcterms:modified xsi:type="dcterms:W3CDTF">2024-12-11T03:00:00Z</dcterms:modified>
</cp:coreProperties>
</file>